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</w:t>
      </w:r>
      <w:r>
        <w:t xml:space="preserve"> </w:t>
      </w:r>
      <w:r>
        <w:t xml:space="preserve">1.</w:t>
      </w:r>
      <w:r>
        <w:t xml:space="preserve"> </w:t>
      </w:r>
      <w:r>
        <w:t xml:space="preserve">การดูแลรักษาของใช้ส่วนตัว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ุณครูสุขทรี สาธุภาพค่ะ ในภาคเรียนนี้นะคะ สิ่งที่เราจะเรียนรู้กันนั่นก็คือ หในเรื่องของช่างคิดในเรื่องของการเรียซ๋อมแซม</w:t>
      </w:r>
    </w:p>
    <w:p>
      <w:pPr>
        <w:pStyle w:val="BodyText"/>
      </w:pPr>
      <w:r>
        <w:t xml:space="preserve">(อาจารย์) สวัสดีค่ะ ชั้นประถมศึกษาปีที่ 4 นะคะ โดยพบกับคุณครูสุนทรนะคะ และคุณครูณัฐทิยา เนียมสะอาด หรือคุณครูฝ้ายนะคะ สำหรับในภาคเรียนนี้นะคะ สิ่งที่เราจะเรียนรู้กัน เราจะเรียนรู้กันทั้งหมด 4 หน่วยด้วยกันนะคะ หน่วยที่ 1 คือ เรื่องของการรับผิดชอบตนเองค่ะ หน่วยที่ 2 ของเด็กดีมีมารยาท เรื่องที่ 3 …งานประดิษฐ์ สำหรับวันนี้นะคะ ก็เป็นวันแรกที่เราพบกันนะคะ เราจะเรียนรู้ในเรื่องของหน่วยรับผิดชอบตนเองนะซึ่งในวันนี้นะคะ ครูมีสิ่งของมาให้นักเรียนสักงเกต คะ ซึ่งเราไปดูของกันค่ะ</w:t>
      </w:r>
    </w:p>
    <w:p>
      <w:pPr>
        <w:pStyle w:val="BodyText"/>
      </w:pPr>
      <w:r>
        <w:t xml:space="preserve">(อาจารย์) ไปเลยค่ะ คุณครูนก เด็ก ๆ ลองสังเกตนะคะ ของใช้ที่มีอะไรกันบ้าง แล้วลองตอบคำถามกับคุณครูปลายทางเลยนะคะ คุณครูจะให้เวลา 1 นาทีนะคะ เดี๋ยวเด็ก ๆ ตอบคำถามเลยนะคะ ว่ามีอะไร แต่ละคนอาจจะเห็นไม่เหมือนกันก็ได้นะคะ ซึ่งบางคนอาจจะมองไม่เห็นอีกอย่างหนึ่งก็เป็นได้ได้นะคะ เดี๋ยวคุณครูจะเฉลยนะคะ ว่าของที่คุณครูนำมาตรงนี้มีอะไรบ้างนะคะ ตอนนี้เด็ก ๆ ตอบกันแล้วหรือยังคะ ตอนนี้นะคะ ขอให้เด็ก ๆ หยุดตอบก่อนนะคะ ของใช้ตรงนี้มีอะไรกันบ้างนะคะ ของใช้ตรงนี้มีอะไรกันบ้างคะคุณครูฝ้าย อย่างที่ 1</w:t>
      </w:r>
    </w:p>
    <w:p>
      <w:pPr>
        <w:pStyle w:val="BodyText"/>
      </w:pPr>
      <w:r>
        <w:t xml:space="preserve">(อาจารย์) อย่างที่ 1 ที่เหลาดินสอนะคะ อย่างที่ 2 ค่ะ อย่างที่ 2 กระบอกน้ำ อย่างที่ 3 ค่ะ ก็คือเจลล้างมือนั่นเองค่ะ</w:t>
      </w:r>
    </w:p>
    <w:p>
      <w:pPr>
        <w:pStyle w:val="BodyText"/>
      </w:pPr>
      <w:r>
        <w:t xml:space="preserve">(อาจารย์) อย่างที่ 4 ค่ะ อย่างที่ 4 เป็นผ้าเช็ดหน้านะคะ</w:t>
      </w:r>
    </w:p>
    <w:p>
      <w:pPr>
        <w:pStyle w:val="BodyText"/>
      </w:pPr>
      <w:r>
        <w:t xml:space="preserve">(อาจารย์) อย่างที่ 5</w:t>
      </w:r>
    </w:p>
    <w:p>
      <w:pPr>
        <w:pStyle w:val="BodyText"/>
      </w:pPr>
      <w:r>
        <w:t xml:space="preserve">(อาจารย์) อย่างที่ 5 คือ แก้วสีชมพูค่ะ</w:t>
      </w:r>
    </w:p>
    <w:p>
      <w:pPr>
        <w:pStyle w:val="BodyText"/>
      </w:pPr>
      <w:r>
        <w:t xml:space="preserve">(อาจารย์) อย่างที่ 6</w:t>
      </w:r>
    </w:p>
    <w:p>
      <w:pPr>
        <w:pStyle w:val="BodyText"/>
      </w:pPr>
      <w:r>
        <w:t xml:space="preserve">(อาจารย์) อย่างที่ 6 คือ หน้ากากอนามัยนั่นเองค่ะ</w:t>
      </w:r>
    </w:p>
    <w:p>
      <w:pPr>
        <w:pStyle w:val="BodyText"/>
      </w:pPr>
      <w:r>
        <w:t xml:space="preserve">(อาจารย์) อย่างที่ 7 ค่ะ</w:t>
      </w:r>
    </w:p>
    <w:p>
      <w:pPr>
        <w:pStyle w:val="BodyText"/>
      </w:pPr>
      <w:r>
        <w:t xml:space="preserve">(อาจารย์) อย่างที่ 7ก็คือแปรงสีฟันนะคะ</w:t>
      </w:r>
    </w:p>
    <w:p>
      <w:pPr>
        <w:pStyle w:val="BodyText"/>
      </w:pPr>
      <w:r>
        <w:t xml:space="preserve">(อาจารย์) อย่างที่ 8 ก็คือหวีนั่นเองค่ะ</w:t>
      </w:r>
    </w:p>
    <w:p>
      <w:pPr>
        <w:pStyle w:val="BodyText"/>
      </w:pPr>
      <w:r>
        <w:t xml:space="preserve">(อาจารย์) อย่างที่ 9 ค่ะครูฝ้าย และสุดท้ายนี้ ก็คือดินสอนั่นเองค่ะ</w:t>
      </w:r>
    </w:p>
    <w:p>
      <w:pPr>
        <w:pStyle w:val="BodyText"/>
      </w:pPr>
      <w:r>
        <w:t xml:space="preserve">(อาจารย์) เด็ก ๆ ตอบเหมือนครูฝ้ายไหมคะ คราวนี้เด็ก ๆ ก็รู้แล้วว่าของใช้คุณครูนำมาตรงนี้มีทั้งหมดด้วยกัน 9 อย่างนะคะ สิ่งของสิ่งไหนคะ ที่เราสามารถใช่ร่วมกับเพื่อนได้ ให้เด็ก ๆ ตอบคุณครุูปลายทางเลยนะคะ ว่าสิ่งของเหล่านี้อะไรที่เด็ก ๆ ใช้ร่วมกับเพื่อนได้นะคะ ให้เวลาแค่ 30 วินาทีนะคะ เด็ก ๆ เวลาตอบแล้วอาจจะบอกเหตุผลด้วยก็ได้นะคะ ว่าอะไรใช้ร่วมกับเพื่อนได้ ตอบเสียงดังกันมากเลยค่ะ คราวนี้มาดูครูฝ้ายคะ สิ่งของตรงนี้ค่ะ อันไหนใช้ร่วมกันเพื่อนได้บ้างคะ</w:t>
      </w:r>
    </w:p>
    <w:p>
      <w:pPr>
        <w:pStyle w:val="BodyText"/>
      </w:pPr>
      <w:r>
        <w:t xml:space="preserve">(อาจารย์) สำหรับตรงนี้นะคะ อันที่ 1 ก็คือที่เหลาดินสอ ที่เราสามารถใช้ร่วมกับเพื่อนได้นะคะ</w:t>
      </w:r>
    </w:p>
    <w:p>
      <w:pPr>
        <w:pStyle w:val="BodyText"/>
      </w:pPr>
      <w:r>
        <w:t xml:space="preserve">(อาจารย์) แล้วอะไรอีกคะ</w:t>
      </w:r>
    </w:p>
    <w:p>
      <w:pPr>
        <w:pStyle w:val="BodyText"/>
      </w:pPr>
      <w:r>
        <w:t xml:space="preserve">(อาจารย์) ต่อไปเจลแอลกอฮอล์สำหรับล้างมือค้ะ เราสามารถใช้กันเพื่อนได้นะคะ และมีอะไรอีกนะ เด็ก ๆ ตอบได้ 2 อย่างหรือมากกว่านี้คะ ตอนนี้ครูฝ้ายบอกแค่ 2 อย่างนั่นเองค่ะ ไม่เป็นอะไรค่ะ เด็ก ๆ อาจจะตอบมากกว่า2 อย่างก็ได้นะคะ และอะไรบ้างคะ ที่เราไม่ควรใช้ร่วมกับเพื่อนเลยคะครูฝ้าย</w:t>
      </w:r>
    </w:p>
    <w:p>
      <w:pPr>
        <w:pStyle w:val="BodyText"/>
      </w:pPr>
      <w:r>
        <w:t xml:space="preserve">(อาจารย์) สิ่งที่เราไม่ควรใช้ร่วมกับเพื่อนนะคะ ก็จะมีแก้วน้ำ ทำไมถึงใช้ร่วมกับเพื่อนล่ะคะครูฝ้าย วันนี้ครูนกไม่มีแก้วน้ำมา ครูนกจะขอยืมไม่ได้เลยหรือคะ</w:t>
      </w:r>
    </w:p>
    <w:p>
      <w:pPr>
        <w:pStyle w:val="BodyText"/>
      </w:pPr>
      <w:r>
        <w:t xml:space="preserve">(อาจารย์) ไม่ได้ค่ะ เพราะแก้วน้ำเป็นของใช้ส่วนตัว ซึ่งเราไม่สามารถใช้กับเพื่อนได้ เพราะจะทำให้เรานี่ติดเชื้อโรคนั่นเองค่ะ</w:t>
      </w:r>
    </w:p>
    <w:p>
      <w:pPr>
        <w:pStyle w:val="BodyText"/>
      </w:pPr>
      <w:r>
        <w:t xml:space="preserve">(อาจารย์) ก็ครูฝ้ายดื่มด้านนี้ เดี๋ยวครูนกขอดื่มด้านนี้ไม่ได้หรือคะ เด็ก ๆ เคยเจอปัญหาแบบนี้ไหมคะ เวลาเพื่อนขอดื่มน้ำเรา เราดื่มอีกด้านหนึ่ง เดื่มอีกด้านหนึ่ง ไม่ได้หรือคะ</w:t>
      </w:r>
    </w:p>
    <w:p>
      <w:pPr>
        <w:pStyle w:val="BodyText"/>
      </w:pPr>
      <w:r>
        <w:t xml:space="preserve">(อาจารย์) แบบนี้ก็ไม่ได้เช่นกันนะคะ เพราะว่าในนี้เวลาเราใส่น้ำลงไป ดื่มร่วมกันกับเพื่อนนะคะ น้ำก็จะปนเปื้อนไปด้วยเชื้อโรคนะคะ ร่วมไปถึงบริเวณขอบแก้วด้วยนั่นเองค่ะ เพื่อนจะว่าเราไม่มีน้ำใจไ</w:t>
      </w:r>
    </w:p>
    <w:p>
      <w:pPr>
        <w:pStyle w:val="BodyText"/>
      </w:pPr>
      <w:r>
        <w:t xml:space="preserve">(อาจารย์) ระหว่างที่เพื่อนว่าไม่มีน้ำใจกับเราติดเชื้อโรคนะคะ นักเรียนลงคิดดูสิ</w:t>
      </w:r>
    </w:p>
    <w:p>
      <w:pPr>
        <w:pStyle w:val="BodyText"/>
      </w:pPr>
      <w:r>
        <w:t xml:space="preserve">(อาจารย์) อย่างนั้นสมมติว่าน้องนกนะคะ น้องนกมีหลอดมาเอง แล้วน้องนกดูดด้านนี้แล้วเดี๋ยวน้องนกดูดเสร็จแล้วเดี๋ยวน้องนกกลับหลอดให้อย่างนี้ได้ไหมคะ เด็ก ๆ คิดว่าเคยเจอปัญหานี้ไหมคะ เวลาเพื่อนขอเราดื่มน้ำ เพื่อนดูดไปปุ๊บเพื่อนเปลี่ยนค่ะ เดี่ยวเราทำไมคะ สลับหลอดลงแล้วดูดด้านบน เคยไหมคะ ครูฝ้ายเคยไหมคะแบบนี้</w:t>
      </w:r>
    </w:p>
    <w:p>
      <w:pPr>
        <w:pStyle w:val="BodyText"/>
      </w:pPr>
      <w:r>
        <w:t xml:space="preserve">(อาจารย์) แบบนี้ครูฝ้ายไม่ทำนะคะ เพราะเนื่องจากหลอดเป็นของใช้ส่วนตัวเช่นกันค่ะ แล้วไม่ควรใช้ร่วมกับผู้อื่นค่ะ เพราะว่าอะไรรู้ไหมคะ เพราะว่านักเรียนดื่มปุ๊บใช่ไหมคะ พอเราดูดไปปุ๊บ เรามองไม่เห็นเชื้อโรค อาจจะมีคราบน้ำลายของเรา แล้วเชื้อโรค ยิ่งเราสลับหลอดนะคะ เชื้อโรคเราจะทำไมคะ ลงไปในแก้วนั้นทันที ยิ่งกว่าเดิมอีกค่ะ แล้วเราก็ดื่มน้ำ สรุปแล้วเราก็ดื่มเชื้อโรคเข้าสู่ร่างกายของเรา อย่างนี้ห้ามเด็ดขาดเลยนะคะ</w:t>
      </w:r>
    </w:p>
    <w:p>
      <w:pPr>
        <w:pStyle w:val="BodyText"/>
      </w:pPr>
      <w:r>
        <w:t xml:space="preserve">(อาจารย์) ใช่เลยค่ะ คุณครูนก แล้วมีอะไรอีกคะที่ห้ามใช้ร่วมกับผู้อื่น</w:t>
      </w:r>
    </w:p>
    <w:p>
      <w:pPr>
        <w:pStyle w:val="BodyText"/>
      </w:pPr>
      <w:r>
        <w:t xml:space="preserve">(อาจารย์) สำหรับอันนี้นะคะ อย่างที่ทราบกันดีนะคะ ว่าเป็นแปรงสีฟัน แต่แปรงสีฟันนี่เราไม่ควรใช้ร่วมกับผู้อื่นนะคะ</w:t>
      </w:r>
    </w:p>
    <w:p>
      <w:pPr>
        <w:pStyle w:val="BodyText"/>
      </w:pPr>
      <w:r>
        <w:t xml:space="preserve">(อาจารย์) แต่มันก็ไม่ได่นะคะ ตอนเราขึ้นห้องมานี่คุณครูก็จะตรวจฟันของเราว่าแปรงฟันหรือยัง น้องนกไม่ได้เอาแปรงสีฟันมา น้องนกจะมาขอยืมน้องฝ้ายได้ไหมคะ นิดเดียววันนี้วันเดียวเอง</w:t>
      </w:r>
    </w:p>
    <w:p>
      <w:pPr>
        <w:pStyle w:val="BodyText"/>
      </w:pPr>
      <w:r>
        <w:t xml:space="preserve">(อาจารย์) ไม่ได้ค่ะ เพราะว่าตัวแปรงสีฟันนี้จะเป็นตัวสะสมเชื้อโรคมากเลย ยิ่งเราเอาจากที่เพื่อนแปรงแล้วนะคะ แล้วเราแปรงอีก ก็จะทำให้เรานี่ติดเชื้อโรคลงไปนั่นเองค่ะ</w:t>
      </w:r>
    </w:p>
    <w:p>
      <w:pPr>
        <w:pStyle w:val="BodyText"/>
      </w:pPr>
      <w:r>
        <w:t xml:space="preserve">(อาจารย์) แบบนี้ไม่ควรทำนะคะเด็ก ๆ แล้วมีอะไรพอจะให้ครูนกยืมได้อีกไหมคะ ได้นะคะ ก็จะมีที่เหลาดินสอค่ะ อันนี้ครูนกยืมไปใช้ได้เลยค่ะ เพราะเป็นของใช้ส่วนรวมนั่นเองค่ะ</w:t>
      </w:r>
    </w:p>
    <w:p>
      <w:pPr>
        <w:pStyle w:val="BodyText"/>
      </w:pPr>
      <w:r>
        <w:t xml:space="preserve">(อาจารย์) หวีล่ะคะ อยากใช้หวีร่วมกับเพื่อนได้ไหมคะ</w:t>
      </w:r>
    </w:p>
    <w:p>
      <w:pPr>
        <w:pStyle w:val="BodyText"/>
      </w:pPr>
      <w:r>
        <w:t xml:space="preserve">(อาจารย์) สำหนับหวีนะคะ เราใช้สำหรับหวีศีรษะอยู่แล้วเราจะไม่ใช้รวมกันกับเพื่อนนะคะ เพราะในศรีษะของเรานั้น อาจจะมีเชื้อโรค มีเหาติดอยู่ พวกนี้ติดอยู่ ยิ่งเราเอาไปใช้นะคะ ยิ่งทำให้เราติดเหาติดเชื้อโรคลงไปนั่นเอง</w:t>
      </w:r>
    </w:p>
    <w:p>
      <w:pPr>
        <w:pStyle w:val="BodyText"/>
      </w:pPr>
      <w:r>
        <w:t xml:space="preserve">(อาจารย์) ซึ่งไข่เหาก็จะเป็นเล็ก ๆ ติดตามหวีนะคะ ซึ่งถ้าเกิดเพื่อนเราเป็นเหาอยู่แล้ว แล้วเรานำไปหวีต่อ สรุปแล้วไข่เหามันก็จะมาติดอยู่ที่ศีรษะของเรานั่นเองนะคะ เจ้าดินสอล่ะคะ จะพอแบ่งได้ไหมคะ สำหรับดินสอนี้นะคะ เราสามารถแบ่งปันให้กับเพื่อน เฉกเช่นเดียวกันสิ่งนี้นะคะ</w:t>
      </w:r>
    </w:p>
    <w:p>
      <w:pPr>
        <w:pStyle w:val="BodyText"/>
      </w:pPr>
      <w:r>
        <w:t xml:space="preserve">(อาจารย์) ใช้ร่วมกันได้นะคะ แต่อย่างไรแล้วถ้านักเรียนจะขอเพื่อนใช้ดินสอนะคะ มันเป็นของใช้ส่วนตัว ควรที่จะขอยืมก่อนนะคะ ไม่ควรที่จะไปเปิดจากกล่องดินสอของเพื่อน แล้วหยิบดินสอ หยิบสี หยิบยางลบของเพื่อนไปใช้นะคะ เพราะถือว่าเป็นการเสียมารยาทนะคะ และระเมิดสิทธิเราไม่ควรที่จะกระทำเช่นนั้นนะคะ ค่ะ ตอนนี้เราไปเข้าสไลด์กันเลยดีกว่าค่ะ สำหรับในเรื่องของการดูแลรักษาของใช้ส่วนตัวนะคะ การดูแลรักษาของใช้ส่วนตัวด้วย เมื่อสักครู่นี้นักเรียนได้เห็นของใช้ส่วนตัวไปแล้ว ถ้าหากให้นักเรียนเลือก นักเรียนจะเลือกของใช้ชิ้นไหนคะ เราไปดูที่ของใช้เลยค่ะ เรากลับมาตรงนี้อีกรอบหนึ่งนะคะ ถ้าเราจะเลือกของใช้ส่วนตัว เราจะเลือกใช้ชิ้นไหนคะ ระหว่างสีชมพูกับสีฟ้าซึ่งก็เป็นแก้วลักษณะเดียวกัน เด็ก ๆ ล่ะคะจะเลือกใช้ชิ้นไหน คุณครูเชื่อว่าถ้าใครชอบสีฟ้า ก็จะเลือกสีฟ้า ถ้าใตก็จะเลือกสีชมพูนะคะ ซึ่งเด็กผู้ชายบอกว่าสีชมพูไม่ใช้อยู่แล้ว แต่ดูด้านในก่อนค่ะ เมื่อนักเรียนเห็นแบบนี้แล้ว นักเรียนผู้ชายก็จะบอกว่าเลือกสีฟ้านั้นอย่างไรก็ไม่ใช้แน่นอน คงเลือกใช้สีชมพูใช่ไหมคะ ครูฝ้ายล่ะคะ ถ้าเป็นครูฝ้ายครูฝ้ายอยากเลือกใช้ใบไหนคะ</w:t>
      </w:r>
    </w:p>
    <w:p>
      <w:pPr>
        <w:pStyle w:val="BodyText"/>
      </w:pPr>
      <w:r>
        <w:t xml:space="preserve">(อาจารย์) สำหรับครูฝ้ายก็จะสังเกตก่อนว่าใบไหนสะอาดนะคะ สำหรับใบที่ไม่สะอาดแต่ตัวเองมีความชอบสีสีนั้นก็จะนำไปล้างทำความสะอาดนั่นเองค่ะ</w:t>
      </w:r>
    </w:p>
    <w:p>
      <w:pPr>
        <w:pStyle w:val="BodyText"/>
      </w:pPr>
      <w:r>
        <w:t xml:space="preserve">(อาจารย์) เห็นไหมคะ ถ้าเกิดว่าเราอยากจะใช้ของที่สะอาดเราต้องรู้จักวิธีการดูแลของใช้ค่ะ เมื่อสักครู่นี้เราดูหวีนี้ไปใช่ไหมคะครูฝ้าย ครูนกมีตัวอย่างหวีอีกอันหนึ่งให้ดูค่ะ อันนี้ค่ะ เป็นอย่างไรคะ เห็นอย่างนี้แล้วอยากใช้ไหมคะ หวีสีขาว แต่ไม่ได้ขาวจริง เนื่องจากมีคราบของหนังศีรษะนะคะ ถ้าเราไม่ล้างทำความสะอาด หวีของเราก็จะเป็นแบบนี้ล่ะค่ะ ฉะนั้น นักเรียนต้องรู้จักการดูแลของใช้ส่วนตัวของตนเองนะคะ หรือว่าบางคนใช้แบบนี้แล้ว นำไปทิ้งได้เลยไหมคะ ถ้านักเรียนนำไปทิ้งเลย เป็นอย่างไรคะ เราก็จะต้องเสียเงินซื้อของใหม่ใช่ไหมคะครูฝ้าย</w:t>
      </w:r>
    </w:p>
    <w:p>
      <w:pPr>
        <w:pStyle w:val="BodyText"/>
      </w:pPr>
      <w:r>
        <w:t xml:space="preserve">(อาจารย์) ใช่ค่ะ</w:t>
      </w:r>
    </w:p>
    <w:p>
      <w:pPr>
        <w:pStyle w:val="BodyText"/>
      </w:pPr>
      <w:r>
        <w:t xml:space="preserve">(อาจารย์) แทนที่เราจะดูแลรักษาของใช้ของเรานั่นเองนะคะ อย่างนั้นตอนนี้เราไปเรียนรู้วิธีการดูแลรักษาของใช้ส่วยตัวกันเลยค่ะ สำหรับตอนนี้นะคะ เรามาเรียนรู้ในเรื่องของการดูแลรักษาขอใช้ส่วนตัวกันเลยค่ะ</w:t>
      </w:r>
    </w:p>
    <w:p>
      <w:pPr>
        <w:pStyle w:val="BodyText"/>
      </w:pPr>
      <w:r>
        <w:t xml:space="preserve">(อาจารย์) สำหรับของใช้ส่วนตัวชิ้นแรกนะคะ ก็คือแปรงสีฟันนั่นเองค่ะ</w:t>
      </w:r>
    </w:p>
    <w:p>
      <w:pPr>
        <w:pStyle w:val="BodyText"/>
      </w:pPr>
      <w:r>
        <w:t xml:space="preserve">(อาจารย์) แปรงสีฟันมา สำหรับเจ้าแปรงสีฟันนะคะ ไม่รู้ว่าเด็ก ๆ ใช้แล้วดูแลรักษากันอย่างไรคะ ไหนลองเล่าให้เพื่อนที่อยู่ข้าง ๆ ฟังสิคะ ว่านักเรียนใช้แปรงสีฟันแลแล้วนักเรียนดูแลอย่างไรคะ ผลัดกันเล่านะคะ 2 คนนะคะ ฟังเพื่อนเสร็จแล้วเราก็เล่าของเราให้เพื่อนฟังบ้าง ว่าเราดูแลรักษาแปรงสีฟันอย่างไรนะคะ ทีนี้เรามาดูวิธีการดูแลรักษาแปรงสีฟันกันค่ะครูฝ้าย เมื่อเราใช้แปรงสีฟันเสร็จแล้วทุกครั้งนะคะ ย้ำว่าทุกครั้ง ให้นักเรียนนั้นล้างทำความสะอาดให้เรียบร้อยนะคะ แล้วเราไม่ควรที่จะเก็บแปรงสีฟันไว้ร่วมกับผู้อื่น เพราะว่าถ้าเราเก็บไว้ร่วมกับผู้อื่น ด้านที่เป็นขนแปรงก็อาจจะไปตอกัน เมื่อพอไปติดกันเชื้อโรคก็อาจจะสัมผัสหากันได้นะคะ และอีกครั้งหนึ่งนะคะ เราไม่ควรใช้แปรงสีฟันร่วมกับผู้อื่น แม้ว่าเพื่อนจะบอกว่าขอยืมเพียงครั้งเดียวนะคะ เด็ก ๆ ต้องรู้จักปฏิเสธเพราะว่านี่เป็นของใช้ส่วนตัวของเราจริง ๆ นะคะ เอ๊ะ เคยมีเพื่อนขอยืมแปรงสีฟันเราไหมคะ ก่อนอื่นนะคะ เมื่อเวลาเราแปรงเสร็จเรียบร้อยแล้วถ้าตามสุขอนามัยที่ดีแปรงสีฟัน ครูฝ้ายคะ เมื่อใช้ไปแล้ว 3 เดือน ควรที่จะเปลี่ยนแปรงสีฟันนะคะ</w:t>
      </w:r>
    </w:p>
    <w:p>
      <w:pPr>
        <w:pStyle w:val="BodyText"/>
      </w:pPr>
      <w:r>
        <w:t xml:space="preserve">(อาจารย์) ใช่ค่ะ ถ้าครบ 3 เดือนนะคะ แปรงสีฟันของเราจะเริ่มมีการบานใช่ไหมคะ ตัวขนของมันนี่ก็จะทำความสะอาดได้ไม่ดีเฉกเช่นเดิม ฉะนั้นแล้ว เราควรเปลี่ยนทุก ๆ 3 เดือนนั่นเองค่ะครูนก</w:t>
      </w:r>
    </w:p>
    <w:p>
      <w:pPr>
        <w:pStyle w:val="BodyText"/>
      </w:pPr>
      <w:r>
        <w:t xml:space="preserve">(อาจารย์) ค่ะ ถ้าเห็นว่าแปรงสีฟันเริ่มบานแล้วนะคะ ก็สามารถเปลี่ยนได้ทันทีเลยนะคะ สำหรับต่อไปนะคะ ก็จะเป็นผ้าเช็ดตัวนั่นเอง ว่าแต่ผ้าเช็ดตัวนี้เรามีไว้สำหรับเช็ดตัว แล้วเราจะมีวิธีการดูแลรักษามันอย่างไรคะคุณครูนก</w:t>
      </w:r>
    </w:p>
    <w:p>
      <w:pPr>
        <w:pStyle w:val="BodyText"/>
      </w:pPr>
      <w:r>
        <w:t xml:space="preserve">(อาจารย์) เด็ก ๆ ล่ะคะ นักเรียนดูแลอย่างไรคะ ไหนลองยกตัวอย่างให้คุณครูฟังหน่อยสิคะ ว่าหนูนั้นดูแลผู้เช็ดตัวกันอย่างไรบ้าง ของใช้อันนี้เราใช้ทุกเช้า แล้วก็ตอนเย็นใช่ไหมคะ นักเรียนดูแลอย่างไรเอ่ย สำหรับผ้าเช็ดตัวนะคะ เป็นของใช้ส่วนตัวนะคะ วิธีการดูแลก็คือว่าเมื่อเราเช็ดตัวเสร็จเรียบร้อยแล้ว ผ้าเช็ดตัวจะเปียกใช่ไหมคะ เพราะจากเดิมเราอาบน้ำเสร็จตัวเราเปียก เราใช้ผ้าเช็ดตัวปุ๊บ ผ้าก็จะเปียกแทน เมื่อผ้าเช็ดตัวเปียกแล้วเราก็ควรจะนำไปผึ่ฝนำไปผึ่งนะคะ อาจจะผึ่งแดดหรือผึ่งลม แล้วก็ทำความสะอาดโโดยอย่างน้อยสัปดาห์ละ 1 ครั้งนะคะ ก็คือนำไปซัก เด็ก ๆ คะ ผ้าเช็ดตัวของตัวเองนั่นเกิน 1 สัปดาห์หรือยังคะ ถ้าใครรู้ว่าเกินแล้วควรจะนำไปซักนะคะ สำหรับต่อไปนะคะ ก็จะเป็นผ้าเช็ดหน้าและถุงเท้า และเราจะมีวิธีการดูแลอย่างไรเดี๋ยวเราจะไปดูกันนะคะ</w:t>
      </w:r>
    </w:p>
    <w:p>
      <w:pPr>
        <w:pStyle w:val="BodyText"/>
      </w:pPr>
      <w:r>
        <w:t xml:space="preserve">(อาจารย์) สำหรับผ้าเช็ดหน้านะคะ ผ้าเช็ดหน้าจงมา ผ้าเช็ดหน้านะคะ เด็ก ๆ คงจะมีผ้าเช็ดหน้ากันใช่ไหมคะ ผ้าเช็ดหน้ามีไว้ทำอะไร เป็นคำถามที่ตอบง่ายมาก นั่นก็คือเอาไว้เช็ดหน้าเวลามาโรงเรียน เราอาจจะล้างหน้า เราก็ซับหน้า เวลาเรามีเหงื่อเราก็ซับเหงื่อของเราหรืออาจบางครั้งเราอาจจะทำไมคะ เอาไว้ป้องกันเชื้อโรคได้ คือ 1. นักเรียนผ้าเช็ดหน้ามาใช่ไหมคะ แล้วก็ไอ เชื้อโรคจะอยู่ในผ้าเช็ดหน้านี้แล้ว สิ่งที่เราจะดูแลได้ก็คือนำไปซักนั่นเองใช่ไหมคะ คงไม่มีใคร วันนี้ใช้ผ้าเช็ดหน้าด้านนี้ พรุ่งนี้เปลี่ยนค่ะ กลับด้านแบบนี้ได้ไหมคะ ได้ไหมคะครูฝ้าย แบบนี้ก็คงไม่ได้นะคะ เชื้อโรคนี่สามารถปนเปื้อนไปได้เหมือนกันนะคะ</w:t>
      </w:r>
    </w:p>
    <w:p>
      <w:pPr>
        <w:pStyle w:val="BodyText"/>
      </w:pPr>
      <w:r>
        <w:t xml:space="preserve">(อาจารย์) ค่ะ วิธีการดูแลผ้าเช็ดหน้า เสื้อผ้า และถุงเท้าหลังใช้แล้วควรซักทำความสะอาดนะคะ เมื่อผึ่งแดดนะคะ เมื่อผึ่งแดดแห้งเรียบร้อยแล้วเราก็เก็บเข้ามา พอเก็บเข้ามาปุ๊บ เราควรที่จะพับให้เรียบร้อย การพับผ้าเช็ดหน้า ก็คือพับครึ่งแล้วก็ให้เรียบร้อยอย่างนี้ สะดวกใช้ในครั้งต่อไปนะคะ สภาพแบบนี้กับที่นักเรียนเก็บมาแล้วอยู่แบบนี้ แบบไหนน่าใช้กว่ากันคะ ตอบเสียงดังมากค่ะ คงเลือกแบบที่พบเรียบร้อยแล้วใช่ไหมคะ คุณครูฝ้ายล่ะคะ ชอบแบบที่ 1 หรือแบบที่ 2 คะ</w:t>
      </w:r>
    </w:p>
    <w:p>
      <w:pPr>
        <w:pStyle w:val="BodyText"/>
      </w:pPr>
      <w:r>
        <w:t xml:space="preserve">(อาจารย์) ชอบแบบที่ 1 ค่ะ เพราะพับเรียบร้อยแล้ว ส่วนแบบที่ 2 นั้น พับไม่เรียบร้อยนะคะ ทำให้หยิบยากนั่นเองค่ะครูนก</w:t>
      </w:r>
    </w:p>
    <w:p>
      <w:pPr>
        <w:pStyle w:val="BodyText"/>
      </w:pPr>
      <w:r>
        <w:t xml:space="preserve">(อาจารย์) เด็ก ๆ ก็อย่าลืมนะคะ เมื่อทำความสะอาดเสร็จแล้ว ประเภทให้เรียบร้อยด้วยนั่นเองนะคะ</w:t>
      </w:r>
    </w:p>
    <w:p>
      <w:pPr>
        <w:pStyle w:val="BodyText"/>
      </w:pPr>
      <w:r>
        <w:t xml:space="preserve">(อาจารย์) สำหรับต่อไป เรามาดูกันดีกว่านะคะ ว่าเป็นอะไร สำหรับต่อไปก็คือหวีนั่นเองค่ะ</w:t>
      </w:r>
    </w:p>
    <w:p>
      <w:pPr>
        <w:pStyle w:val="BodyText"/>
      </w:pPr>
      <w:r>
        <w:t xml:space="preserve">(อาจารย์) หวีจงมา สำหรับหวีนะคะ เวลาที่เราหวีผมเรียบร้อยแล้วนะคะ ถ้ามีเศษผมติดอยู่นะคะ เด็ก ๆ ก็ดึงเศษผมนั้นทิ้งใส่ถังขยะนะคะ ไม่ทิ้งลงพื้นนะคะ เราควรจะนำไปทิ้งถังขยะนะคะ และถ้าหากเราเห็นว่าหวีของเราเริ่มสรกปกหรือว่าอย่างน้อยนี่ซักสัปดาห์ละ 1 ครั้งนะคะ เราก็ควรจะทำความสะอาด เด็ก ๆ ทำความสะอาดหวีอย่างไรคะ เอาไปลงเครื่องซักผ้า เอาไปทำอะไรกันบ้าง หรือเอาไปล้างน้ำเฉย ๆ ตอบได้ไหมเอ่ย หรือใครไม่เคยล้างหวีเลย พอเห็นสกปรกปุ๊บ ทิ้ง แล้วซื้อใหม่ เยี่ยมมากเลยค่ะ ถูกต้องเลยค่ะ เราสามารถใช้อะไรคะ แปรงสีฟันอันเก่าที่เราไม่ได้ใช้แล้ว เราเอามาทำอะไรคะ เอามาแปรที่หวีเราได้ ซึ่งการทำเราจะทำความสะอาดหวีของเรานะคะ ก็คือเมื่อดึงเส้นผมเสร็จแล้ว เราควรล้างทำความสะอาดหวีนี่อย่างน้อยสัปดาห์ละ 1-2 ครั้งนะคะ ไม่จำเป็นว่าจะต้องรอให้หวีนั้นมีคราบสกปรกก่อนแล้วค่อยล้างนะคะ เวลาที่ล้างนะคะ ก็คือนำหวีไปแช่น้ำอุ่นนะคะ เพื่อให้คราบหนังศีรษะนี่หลุดออกได้ง่าย น้ำยา แชมพูสระผมนะคะ เพียงเล็กน้อย ใช้แปรงสีฟันอันเก่า ๆ นะคะ แปรงด้ามหวีนะคะ แปรงทั้ง 2 ด้านนะคะ ขัดออกให้สะอาดนั่นเองนะคะ ให้คราบไขมันต่าง ๆ ที่มันติดออก แล้วก็นำไปล้างน้ำให้สะอาด แล้วค่อยใช้สำหรับแปรงสีฟันที่เอามาใช้แปรงหวี นักเรียนอย่าเอามาใช้แปรงสีฟันต่อนะคะ มันไม่ดีนั่นเองนะคะครูฝ้าย แล้วก็สกปรกแล้วด้วยนะคะ สำหรับต่อไปนะคะ ก็จะเป็นแก้วน้ำนะคะ แก้วน้ำนี่แน่นอนว่าเรามีไว้สำหรับดื่มนั่นเองค่ะ และแก้วน้ำนี่ไม่ควรใช้กับผู้อื่น</w:t>
      </w:r>
    </w:p>
    <w:p>
      <w:pPr>
        <w:pStyle w:val="BodyText"/>
      </w:pPr>
      <w:r>
        <w:t xml:space="preserve">(อาจารย์) ใช่ค่ะ เหมือนที่ตอนต้นครูฝ้ายบอกแล้วนะคะ แก้วเป็นส่วนตัวนะคะ ไม่ว่าจะเป็นขอบแก้วนะคะ มันก็จะมีเชื้อโรคปนเปื้อนอยู่นั่นเองนะคะ เราจึงไม่ควรใช้ร่วมกับผู้อื่นนั่นเองค่ะ แก้วน้ำนะคะ เมื่อนักเรียนนั้นดื่มน้ำหรือดื่มเครื่องดื่มอื่น ๆ เสร็จแล้วนะะค ควรที่จะทำความสะอาดทันทีเลยค่ะ แล้วก็ล้างด้วยน้ำสะอาดนะคะ หลังจากนั้นคว่ำให้แห้งนะคะ แค่นี้เองค่ะ เราก็จะมีแก้วน้ำที่สะอาดไว้ใช้ตลอดไปค่ะครูฝ้าย</w:t>
      </w:r>
    </w:p>
    <w:p>
      <w:pPr>
        <w:pStyle w:val="BodyText"/>
      </w:pPr>
      <w:r>
        <w:t xml:space="preserve">(อาจารย์) ใช้แล้วค่ะครูนก</w:t>
      </w:r>
    </w:p>
    <w:p>
      <w:pPr>
        <w:pStyle w:val="BodyText"/>
      </w:pPr>
      <w:r>
        <w:t xml:space="preserve">(อาจารย์) ในช่วงขั้นปฏิบัติกิจกรรมของเราในตอนนี้นะคะ ซึ่งเป็นช่วงที่เด็ก ๆ รอคอยนั่นเองนะคะ วันนี้กิจกรรมของเราไม่ยากเลยค่ะ ช่วงนี้นะคะ ฝากคุณครูปลายทางแจกใบงานให้เด็ก ๆ ให้กับเด็ก ๆ ด้วยนะคะ ซึ่งเมื่อแจงใบงานเรียบร้อยแล้ว ให้ครูปลายทางทำอะไรอีกคะครูฝ้าย</w:t>
      </w:r>
    </w:p>
    <w:p>
      <w:pPr>
        <w:pStyle w:val="BodyText"/>
      </w:pPr>
      <w:r>
        <w:t xml:space="preserve">(อาจารย์) คุณครูปลายทางสามารถเดินดู หรือดูแล ให้คำปรึกษากับนักเรียนนั่นเองนะคะ สำหรับบางทีนักเรียนบางคนยังไม่ทราบว่า เอ๊ะ คุณครูให้ทำอะไรใช่ไหมคะ คุณครูก็สามารถให้คำปรึกษากับนักเรียนได้อีกทีหนึ่งค่ะ</w:t>
      </w:r>
    </w:p>
    <w:p>
      <w:pPr>
        <w:pStyle w:val="BodyText"/>
      </w:pPr>
      <w:r>
        <w:t xml:space="preserve">(อาจารย์) ค่ะ เดี๋ยวให้คุณครูแจกใบงานก่อนเดี๋ยวเราค่อยอธิบายใบงานกันนะคะ เด็ก ๆ ที่ได้รับใบงานก่อนนะคะ นักเรียนก็สามารถที่จะสำรวจใบงานของตนเอง เขียนชื่อ ชั้น เลขที่ ก่อนนะคะ รอให้เพื่อนได้รับใบงานครบแล้วทุกคนก่อนนะคะ คุณครูจะให้เวลาตรงนี้สัก 1 นาทีนะคะ ช่วงแจกใบงานตรงนี้ค่ะ อย่าลืมนะคะ เมื่อเราได้ใบงานแล้ว ชื่อ ชั้น เลขที่ ควรที่จะเขียนก่อนเลยนะคะ</w:t>
      </w:r>
    </w:p>
    <w:p>
      <w:pPr>
        <w:pStyle w:val="BodyText"/>
      </w:pPr>
      <w:r>
        <w:t xml:space="preserve">(อาจารย์) แล้วคุณครูนะคะ นักเรียนไม่รู้ว่าจะวาดภาพอะไรนะคะ เราควรที่จะมีตัวอย่างให้กับนักเรียนสักนิดหนึ่งนะคะ</w:t>
      </w:r>
    </w:p>
    <w:p>
      <w:pPr>
        <w:pStyle w:val="BodyText"/>
      </w:pPr>
      <w:r>
        <w:t xml:space="preserve">(อาจารย์) ใช้ส่วนตัวของเรานะคะ ซึ่งตรงกลางนี้นะคะ ตอนนี้เด็ก ๆ ได้รับใบงานครบแล้วหรือยังนะคะ นะคะ ถ้าใครยังได้ไม่ครบสามารถดูที่จอสไลด์ก่อนก็ได้นะคะ ในช่องของเรานะคะ จะมีพื้นที่สี่เหลี่ยมนะคะ ให้วาดของใช้ส่วนตัวของนักเรียน ซึ่งไม่จำเป็นจะต้องเป็นของใช้ที่คุณครูยกตัวอย่างมา ของใช้ส่วนตัวที่เรามีอยู่ที่บ้านนะคะ อย่างอื่นก็ได้นะคะ สิ่งที่นักเรียนเคยดูแลเป็นมีอะไรนะคะ นักเรียนก็วาดภาพตรงนี้ค่ะ ถ้าเป็นคุณครูฝ้ายจะวาดรูปอะไรดีคะ</w:t>
      </w:r>
    </w:p>
    <w:p>
      <w:pPr>
        <w:pStyle w:val="BodyText"/>
      </w:pPr>
      <w:r>
        <w:t xml:space="preserve">(อาจารย์) ถ้าเป็นคุณครูฝ้ายจะเอาของที่ใกล้ตัวนะ จริง ๆ คุณครูฝ้ายเคยใส่แว่นด้วย เพราะแว่นนี่เป็นของใช้ส่วนตัวนั่นเองค่ะ ก็จะวาดลงไปในกล่อง</w:t>
      </w:r>
    </w:p>
    <w:p>
      <w:pPr>
        <w:pStyle w:val="BodyText"/>
      </w:pPr>
      <w:r>
        <w:t xml:space="preserve">(อาจารย์) ช่องสีเหลี่ยมนี้นะคะ</w:t>
      </w:r>
    </w:p>
    <w:p>
      <w:pPr>
        <w:pStyle w:val="BodyText"/>
      </w:pPr>
      <w:r>
        <w:t xml:space="preserve">(อาจารย์) แล้วก็ระบายสีให้สวยงามค่ะคุณครูนก</w:t>
      </w:r>
    </w:p>
    <w:p>
      <w:pPr>
        <w:pStyle w:val="BodyText"/>
      </w:pPr>
      <w:r>
        <w:t xml:space="preserve">(อาจารย์) อย่าลืมนะคะ วาดภาพแล้ว นักเรียนสามารถระบายสีให้สวยงามด้วยนะคะ แต่ถ้าเกิดว่าใครอยากจะเขียนชื่อของใช้ส่วนตัวก่อนนะคะ ก็สามารถวาดก็ได้นะคะ แล้วเดี๋ยวค่อยวาดภาพก็ได้เช่นกันค่ะ แต่สิ่งที่ลืมไม่ได้เลยค่ะ นั่นก็คือ…</w:t>
      </w:r>
    </w:p>
    <w:p>
      <w:pPr>
        <w:pStyle w:val="BodyText"/>
      </w:pPr>
      <w:r>
        <w:t xml:space="preserve">(อาจารย์) วิธีการดูแลรักษานะคะ นักเรียนอย่าลืมเขียนลงไปด้วยนะคะ ว่าเรานี่มีวิธีการดูแลอย่างไรค่ะ ก็ใส่รายละเอียดลงไปได้เลยค่ะ</w:t>
      </w:r>
    </w:p>
    <w:p>
      <w:pPr>
        <w:pStyle w:val="BodyText"/>
      </w:pPr>
      <w:r>
        <w:t xml:space="preserve">(อาจารย์) อย่าลืมนะคะ วาดอะไรเขียนอะไร ดูแลรักษาสิ่งนั้นนะคะ ไม่ใช่นักเรียนวาดภาพแว่น แล้วนักเรียนเขียนว่าถุงเท้า เขียนไปอีกอย่างหนึ่งนะีอีกอย่างไม่เอานะ เอาเป็นเรื่องเดียวกันนะ ถ้าเอาแว่นตาก็เขียนชื่อแว่นตา วิธีการดูแลรักษาแว่นตาอย่างไรคะ ถ้าเป็นของใช้ส่วนตัวของเราเราก็สามารถดูแลได้ใช่ไหมคะ ในช่วงทำใบงานตรงนี้นะคะ คุณครูจะให้เวลาเด็ก ๆ 10 นาทีพอไหมคะ</w:t>
      </w:r>
    </w:p>
    <w:p>
      <w:pPr>
        <w:pStyle w:val="BodyText"/>
      </w:pPr>
      <w:r>
        <w:t xml:space="preserve">(อาจารย์) 10 นาทีพอแล้วค่ะ</w:t>
      </w:r>
    </w:p>
    <w:p>
      <w:pPr>
        <w:pStyle w:val="BodyText"/>
      </w:pPr>
      <w:r>
        <w:t xml:space="preserve">(อาจารย์) 10 นาทีในช่วงนี้นะคะ ให้เด็ก ๆ เริ่มลงมือทำได้เลยค่ะ อย่าลืมนะคะ เรามีเวลา 10 นาทีนะคะ บริหารเวลาตรงนี้ให้พอดี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 ค่ะ ก็หมดเวลาแล้วนะคะ เด็ก ๆ ทำใบงานได้ถึงไหนแล้วนะคะ ไม่เสร็จนะคะ ก็ไม่เป็นไรนะคะ สามารถนำกลับไปทำที่บ้านได้นะคะ ตอนนี้เรามาดูใบงานของเรานะคะ ที่นักเรียนของเราได้ทำไว้แล้วค่ะ อันนี้เขาวาดรูปอะไรคะครูฝ้าย</w:t>
      </w:r>
    </w:p>
    <w:p>
      <w:pPr>
        <w:pStyle w:val="BodyText"/>
      </w:pPr>
      <w:r>
        <w:t xml:space="preserve">(อาจารย์) วาดรูปแปรงสีฟันค่ะ แล้วก็ระบายสีอย่างสวยนะคะ เมื่อวาดรูปแปรงสีฟันเสร็จแล้วนะคะ ก็เขียนว่า</w:t>
      </w:r>
    </w:p>
    <w:p>
      <w:pPr>
        <w:pStyle w:val="BodyText"/>
      </w:pPr>
      <w:r>
        <w:t xml:space="preserve">(อาจารย์) แปรงสีฟันนั่นเองค่ะ</w:t>
      </w:r>
    </w:p>
    <w:p>
      <w:pPr>
        <w:pStyle w:val="BodyText"/>
      </w:pPr>
      <w:r>
        <w:t xml:space="preserve">(อาจารย์) บอกวิธีการดูแลนะคะ ของคนนี้บอกวิธีการดูแลอย่างไรคะครูฝ้าย</w:t>
      </w:r>
    </w:p>
    <w:p>
      <w:pPr>
        <w:pStyle w:val="BodyText"/>
      </w:pPr>
      <w:r>
        <w:t xml:space="preserve">(อาจารย์) น้องคนนี้บอกวิธีดูแลว่าล้างให้สะอาดหลังใช้งานทุกครั้งไม่ควรใช้หรือเก็บแปรงสีฟันร่วมกับผู้อื่น เมื่อขนแปรงบานนั่นเองค่ะคุณครูนะ</w:t>
      </w:r>
    </w:p>
    <w:p>
      <w:pPr>
        <w:pStyle w:val="BodyText"/>
      </w:pPr>
      <w:r>
        <w:t xml:space="preserve">(อาจารย์) ค่ะ อันนี้ ก็คือตามที่เราสอนเลยใช่ไหมคะ เด็ก ๆ นั้นอาจจะมีอย่างอื่นได้ยิ่งดีเลยค่ะ นะคะ ตอนนี้เราไปดูที่สไลด์อีกรอบหนึ่งค่ะ สำหรับวันนี้นะคะ สิ่งที่เราได้เรียนรู้นะคะ เราสมารถแบ่งประเภทของของใช้นะคะ ที่เราใช้นี่เป็นของใช้ส่วนตัวและของใช้ส่วนร่วมนั่นเองนะคะ และเราจะรู้เกี่ยวกับวิธีการดูแลรักษาอย่างไร ว่าระหว่างของใช้ส่วนตัวและของใช้ส่วนรวมนั้นดูแลอย่างไรคะนักเรียน เอ๊ะคุณครูนกคะ เราสามารถหรือสรุปบทเรียนในวันนี้ได้อย่างไรคะครูนก</w:t>
      </w:r>
    </w:p>
    <w:p>
      <w:pPr>
        <w:pStyle w:val="BodyText"/>
      </w:pPr>
      <w:r>
        <w:t xml:space="preserve">(อาจารย์) สำหรับการสรุปบทเรียนในวันนี้ การดูแลของใช้ส่วนตัวนะคะ อย่างถูกวิธีนะคะ เป็นการป้องกันโรคภัยไข้เจ็บ และก็ยังช่วยในเรื่องของการประหยัดค่าใช้จ่ายในเรื่องของการซื้อใหม่ด้วยนะคะ ถ้าเด็ก ๆ นั้น รู้จักดูแลได้เป็นอย่างไร ก็ถือว่าเป็นการช่วยคุณพ่อคุณแม่ของเราได้ประหยัดค่าใช้จ่ายด้วยค่ะ สิ่งต่อไปนะคะ สิ่งที่เด็ก ๆ จะต้องเตรียมมานั่นก็คือ</w:t>
      </w:r>
    </w:p>
    <w:p>
      <w:pPr>
        <w:pStyle w:val="BodyText"/>
      </w:pPr>
      <w:r>
        <w:t xml:space="preserve">(อาจารย์) นะคะ อย่างที่ 1 ก็คือเข็ม, ด้าย, กรรไกร และอย่างที่ 2 คืออะไรค่ะครูนก</w:t>
      </w:r>
    </w:p>
    <w:p>
      <w:pPr>
        <w:pStyle w:val="BodyText"/>
      </w:pPr>
      <w:r>
        <w:t xml:space="preserve">(อาจารย์) ตะขอรับและตะขอเกี่ยวนั่นเองนะคะ ซึ่งจะมีหน้าตาเป็นอย่างนี้นะคะ อันนี้ก็คือตัวไหนคือตะขอรับนะคะ ก็คือจะเป็นตัวนี้ค่ะ ตะขอเกี่ยวจะเป็นตัวนี้นะคะ ให้เด็ก ๆ เตรียมมาเองนะคะ อย่างละคู่นะคะ อย่างที่ 3 ค่ะครูฝ้าย</w:t>
      </w:r>
    </w:p>
    <w:p>
      <w:pPr>
        <w:pStyle w:val="BodyText"/>
      </w:pPr>
      <w:r>
        <w:t xml:space="preserve">(อาจารย์) จะเป็นผ้าขนาด 15 x 15 เซนติเมตรนั่นเองค่ะ</w:t>
      </w:r>
    </w:p>
    <w:p>
      <w:pPr>
        <w:pStyle w:val="BodyText"/>
      </w:pPr>
      <w:r>
        <w:t xml:space="preserve">(อาจารย์) นักเรียนคะ ถ้าเราเตรียมของแบบนี้มา แสดงว่าในสัปดาห์หน้านะคะ เราจะต้องมาเรียนรู้ในเรื่องของการปฏิบัติงานนั่นเองนะคะ มีเข็มมีด้ายนะคะ แบบนี้อย่าลืมนะคะ ถ้านักเรียนนำเข็มมานักเรียนจะต้องดูแลด้วย คือ สามารถที่จะเอาเข็มนะคะ เสียงใส่กระดาษไว้แล้วก็ห่อมาให้เรียบร้อย ถ้าเกิดนักเรียนไม่ห่อมาอาจจะเกิดอุบัติเหตุได้นะคะ อาจจะไปทิ่มไปตำเพื่อนก็ได้อาจจะเกิดเลือดออกหรืออะไรอย่างนี้นะคะ</w:t>
      </w:r>
    </w:p>
    <w:p>
      <w:pPr>
        <w:pStyle w:val="BodyText"/>
      </w:pPr>
      <w:r>
        <w:t xml:space="preserve">(อาจารย์) อย่าลืมนะคะ เข็มที่นักเรียนเตรียมมา ไม่ควรใส่กระเป๋ากางเกงหรือกระเป๋ากระโปรงนะคะ เพราะอาจจะเกิดอุบัติเหตุได้ แล้วก็กรรไกรด้วยนะะค ไม่ควรที่จะนำใส่กระเป๋ากางเกงหรือกระเป๋ากรห่อ ปิดหัวด้านกรรไกรไว้ให้เรียบร้อยนะคะ แล้วก็ใส่ในแฟ้มเอกสารไว้นะคะ สัปดาห์หน้าเราจะมาเรียนรู้ในเรื่องของการซ่อมแซมเสื้อผ้าอย่างง่ายนะคะ ในการเย็บตะขอรับและก็ตะขอเกี่ยวนะคะ</w:t>
      </w:r>
    </w:p>
    <w:p>
      <w:pPr>
        <w:pStyle w:val="BodyText"/>
      </w:pPr>
      <w:r>
        <w:t xml:space="preserve">(อาจารย์) สำหรับผ้านี้นะคะ ที่เราเตรียมมานะคะ ก็ขนาด 15 x 15 เซนติเมตรนั่นเอง ซึ่งนักเรียนปลายทาวสามารถหาเศษผ้านะคะ หรือผ้าอื่น ๆ ที่ไม่ใช่แล้วนะคะ เพราะสำหรับบางคนอาจจะไม่มีเงินนะคะ ไปซื้อเราก็สามารถนำเศษผ้านั้นมาใช้ได้ค่ะ</w:t>
      </w:r>
    </w:p>
    <w:p>
      <w:pPr>
        <w:pStyle w:val="BodyText"/>
      </w:pPr>
      <w:r>
        <w:t xml:space="preserve">(อาจารย์) ค่ะ สุดท้ายนี้นะคะ ทิ้งไว้ให้คิดค่ะ ถ้ามีเพื่อนของนักเรียนค่ะ มาขอยืมของใช้ส่วนตัวของนักเรียน ทำอย่างไรนะคะ นักเรียนลองคิดดูนะคะ คุณครูจะให้เวลาคิด 1 นาที ถ้ามีเพื่อนมายืมของใช้ของนักเรียนนักเรียนจะปฏิเสธเพื่อนอย่างไรคะ เมื่อคิดได้แล้วลองบอกคู่ของเราข้าง ๆ อย่างเช่น ถ้าเพื่อนมาขอยืมหลอดดูดน้ำด้วย ขอแบ่งด้วย นักเรียนจะปฏิเสธเพื่อนอย่างไรคะ หรือถ้าเพื่อนจะขอยืมหน้ากากอนามัยของนักเรียน นักเรียนจะทำอย่างไรคะ เพื่อเป็นการปฏิเสธเพื่อน และเป็นการป้องกันให้กับตนเองด้วย คิดได้ไหมคะ ถ้าใครคิดได้แล้ว นักเรียนลองตอบมาสิคะ การปฏิเสธแต่ละครั้งนะคะ ก็จะมีการปฏิเสธใช่ไหมคะครูฝ้าย ซึ่งถ้าเราบอกเลย ไม่, ไม่ให้ เพื่อนก็อาจจะมีการตื้อ นิดหนึ่ง ถ้านักเรียนบอกว่าไม่ให้ก็อาจจะทำให้เพื่อนเรานั้นทำไมคะ เคืองกันได้ ถ้าเป็นครูฝ้าย ครูฝ้ายจะมีวิธีการอย่างไรบ้างคะ</w:t>
      </w:r>
    </w:p>
    <w:p>
      <w:pPr>
        <w:pStyle w:val="BodyText"/>
      </w:pPr>
      <w:r>
        <w:t xml:space="preserve">(อาจารย์) สำหรับครูฝ้ายนะคะ จในเรื่องของการปฏิเสธเพื่อนนะคะ เราต้องบอกเหตุผลเพื่อนว่าทำไมเราถึงไม่ใช้ ชิ้นนี้ถึงใช้ร่วมกันไม่ได้นะคะ หรือทำไมชิ้นนี้ใช้ร่วมกันได้ล่ะนะคะ ก็จะบอกเหตุผลกับเพื่อนค่ะครูนก</w:t>
      </w:r>
    </w:p>
    <w:p>
      <w:pPr>
        <w:pStyle w:val="BodyText"/>
      </w:pPr>
      <w:r>
        <w:t xml:space="preserve">(อาจารย์สุนทรีย์) ใช่นะคะ ถ้าเราบอกเหตุผลเพื่อนไปแล้ว เชื่อว่าเพื่อนจะต้องเชื่อแน่นอน เป็นคุณครูนกนะคะ ถ้าเพื่อน ๆ มาขอยืมหลอดดูดน้ำ ขอยืมด้วย ขอทานด้วย ถ้าเราบอกเลยว่าไม่ให้ เพื่อนก็จะคิดว่าเราไม่มีน้ำใจ เราต้องบอกว่าตอนนี้เราไม่สบายอยู่ เราเป็นหวัดอยู่ ถ้าเธอยืมของเราไป เธอจะต้องติดหวัดเราด้วย เราเป็นห่วงเธอจริง ๆ นะ เราถึงไม่ให้ แต่ถ้าเธออยากติดหวัดจากเรา เราให้ก็ได้ คงไม่มีเพื่อนคนไหนนะคะ อยากจะติดหวัดเพื่อนใช่ไหมคะ ฉะนั้นแล้ว ของใช้บางอย่างนะคะ นักเรียนต้องรู้จักปฏิเสธเพื่อนด้วยนะคะ ก่อนจะจากกันไปนะคะ ตอนนี้ก็ให้นักเรียนนะคะ ได้ทำใบงานของตนเองให้เสร็จนะคะ โดยที่ทบทวนเนื้อหาไว้ให้นะคะ แล้วก็ขึ้นอยู่กับคุณครูปลายทางด้วยนะคะ ว่าจะให้คะแนนเด็ก ๆ เท่าไรนะคะ สำหรับในวันนี้ครูนกแล้วก็ครูฝ้ายนะคะ ต้องขอจากกันไปก่อน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DLTV การงานอาชีพ ป. 4 หน่วยที่ 1 1. การดูแลรักษาของใช้ส่วนตัว</dc:title>
  <dc:creator/>
  <cp:keywords/>
  <dcterms:created xsi:type="dcterms:W3CDTF">2021-10-18T03:26:49Z</dcterms:created>
  <dcterms:modified xsi:type="dcterms:W3CDTF">2021-10-18T03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ตุลาคม 2564 เวลา 09.00 น.</vt:lpwstr>
  </property>
  <property fmtid="{D5CDD505-2E9C-101B-9397-08002B2CF9AE}" pid="3" name="subtitle">
    <vt:lpwstr/>
  </property>
</Properties>
</file>